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7a4f5ded8e354aa74f545d60770fe5b6e48fe04"/>
    <w:p>
      <w:pPr>
        <w:pStyle w:val="Heading1"/>
      </w:pPr>
      <w:r>
        <w:t xml:space="preserve">Cover Letter for Nurse Position in Brazil Rio de Janeiro</w:t>
      </w:r>
    </w:p>
    <w:p>
      <w:pPr>
        <w:pStyle w:val="FirstParagraph"/>
      </w:pPr>
      <w:r>
        <w:t xml:space="preserve">Dear [Recipient's Name],</w:t>
      </w:r>
    </w:p>
    <w:p>
      <w:pPr>
        <w:pStyle w:val="BodyText"/>
      </w:pPr>
      <w:r>
        <w:t xml:space="preserve">I am writing to express my enthusiastic interest in the Nurse position at [Hospital or Healthcare Facility Name] in Brazil Rio de Janeiro. With a deep commitment to patient-centered care and a wealth of experience in the dynamic healthcare environment of Brazil, I am eager to contribute my skills, knowledge, and passion for nursing to your esteemed organization. This opportunity aligns perfectly with my professional goals as a Nurse in Brazil Rio de Janeiro, where I have dedicated myself to improving public health outcomes and fostering trust within diverse communities.</w:t>
      </w:r>
    </w:p>
    <w:p>
      <w:pPr>
        <w:pStyle w:val="BodyText"/>
      </w:pPr>
      <w:r>
        <w:t xml:space="preserve">As a certified Nurse with over [X years] of experience in the Brazilian healthcare system, I have developed a strong foundation in clinical practice, patient education, and interdisciplinary collaboration. My work in Rio de Janeiro has exposed me to the unique challenges and rewards of serving a population that values resilience, cultural diversity, and community-driven care. Whether working in public hospitals like Hospital São Lucas or private clinics such as [Clinic Name], I have consistently prioritized compassionate care, ethical standards, and adaptability in fast-paced environments.</w:t>
      </w:r>
    </w:p>
    <w:p>
      <w:pPr>
        <w:pStyle w:val="BodyText"/>
      </w:pPr>
      <w:r>
        <w:t xml:space="preserve">One of my core strengths as a Nurse in Brazil Rio de Janeiro is my ability to navigate the complexities of the healthcare system while maintaining a focus on holistic patient care. For example, during my tenure at [Previous Workplace], I played a pivotal role in implementing patient safety protocols that reduced hospital-acquired infections by 25%. This achievement was made possible by my dedication to continuous learning and staying updated on advancements in nursing practices, such as evidence-based caregiving and digital health tools. My proficiency in using electronic medical records (EMRs) and telehealth platforms has also enabled me to provide seamless care, even during periods of heightened demand, such as the recent public health crises.</w:t>
      </w:r>
    </w:p>
    <w:p>
      <w:pPr>
        <w:pStyle w:val="BodyText"/>
      </w:pPr>
      <w:r>
        <w:t xml:space="preserve">What sets me apart is my deep connection to the community of Rio de Janeiro. Having grown up in this vibrant city, I understand the cultural nuances that shape healthcare delivery here. Whether addressing language barriers through bilingual communication or respecting traditional practices during patient consultations, I approach every interaction with cultural sensitivity and empathy. This has been especially important in my work with underserved populations, where I have partnered with local organizations to provide preventive care and health education in neighborhoods like [Specific Neighborhood]. My goal as a Nurse in Brazil Rio de Janeiro is not only to treat patients but to empower them to take control of their health through education and support.</w:t>
      </w:r>
    </w:p>
    <w:p>
      <w:pPr>
        <w:pStyle w:val="BodyText"/>
      </w:pPr>
      <w:r>
        <w:t xml:space="preserve">In addition to clinical expertise, I bring strong leadership and teamwork skills. As a team leader at [Previous Workplace], I mentored new nurses, coordinated shift schedules, and ensured that all staff adhered to hospital protocols. My ability to remain calm under pressure during emergencies has earned me the trust of colleagues and patients alike. For instance, during a critical incident involving a cardiac arrest patient, I collaborated with a multidisciplinary team to provide timely interventions that saved the patient’s life. This experience reinforced my belief in the power of teamwork and communication in delivering high-quality care.</w:t>
      </w:r>
    </w:p>
    <w:p>
      <w:pPr>
        <w:pStyle w:val="BodyText"/>
      </w:pPr>
      <w:r>
        <w:t xml:space="preserve">I am particularly drawn to [Hospital or Healthcare Facility Name] because of its reputation for innovation and excellence in nursing. Your commitment to advancing healthcare through technology, such as your recent investment in AI-driven diagnostic tools, resonates with my own vision for the future of nursing. I am eager to contribute my technical skills and passion for patient advocacy to further your mission of delivering exceptional care in Brazil Rio de Janeiro. Moreover, I admire your focus on community outreach programs, which aligns with my belief that healthcare should be accessible and inclusive for all.</w:t>
      </w:r>
    </w:p>
    <w:p>
      <w:pPr>
        <w:pStyle w:val="BodyText"/>
      </w:pPr>
      <w:r>
        <w:t xml:space="preserve">My educational background includes a degree in Nursing from [University Name] and ongoing certifications in areas such as [Relevant Certifications, e.g., Advanced Cardiac Life Support (ACLS), Pediatrics, or Geriatric Care]. I am also fluent in Portuguese and English, which allows me to communicate effectively with both local patients and international colleagues. These qualifications, combined with my hands-on experience in Brazil Rio de Janeiro, have equipped me to excel in a role that demands both clinical expertise and cultural competence.</w:t>
      </w:r>
    </w:p>
    <w:p>
      <w:pPr>
        <w:pStyle w:val="BodyText"/>
      </w:pPr>
      <w:r>
        <w:t xml:space="preserve">As a Nurse in Brazil Rio de Janeiro, I have witnessed firsthand the transformative impact of dedicated healthcare professionals. I am confident that my skills, values, and commitment to excellence make me an ideal candidate for this position. I would be honored to bring my experience and enthusiasm to [Hospital or Healthcare Facility Name] and contribute to the well-being of your patients and the continued success of your organization.</w:t>
      </w:r>
    </w:p>
    <w:p>
      <w:pPr>
        <w:pStyle w:val="BodyText"/>
      </w:pPr>
      <w:r>
        <w:t xml:space="preserve">Thank you for considering my application. I look forward to the opportunity to discuss how I can contribute to your team. Please feel free to contact me at [Your Phone Number] or [Your Email Address] at your convenience. I am available for an interview at any time that suits your schedul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Brazil Rio de Janeiro</dc:title>
  <dc:creator/>
  <dc:language>en</dc:language>
  <cp:keywords/>
  <dcterms:created xsi:type="dcterms:W3CDTF">2026-07-24T05:51:06Z</dcterms:created>
  <dcterms:modified xsi:type="dcterms:W3CDTF">2026-07-24T05:51:06Z</dcterms:modified>
</cp:coreProperties>
</file>

<file path=docProps/custom.xml><?xml version="1.0" encoding="utf-8"?>
<Properties xmlns="http://schemas.openxmlformats.org/officeDocument/2006/custom-properties" xmlns:vt="http://schemas.openxmlformats.org/officeDocument/2006/docPropsVTypes"/>
</file>